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952F1E" w:rsidRDefault="00BE0FE1" w:rsidP="005B37F5">
      <w:pPr>
        <w:tabs>
          <w:tab w:val="right" w:pos="10080"/>
        </w:tabs>
        <w:spacing w:line="259" w:lineRule="auto"/>
        <w:outlineLvl w:val="1"/>
        <w:rPr>
          <w:b/>
          <w:sz w:val="24"/>
          <w:szCs w:val="24"/>
          <w:lang w:bidi="ar-SA"/>
        </w:rPr>
      </w:pPr>
      <w:bookmarkStart w:id="0" w:name="_GoBack"/>
      <w:bookmarkEnd w:id="0"/>
      <w:r w:rsidRPr="00952F1E">
        <w:rPr>
          <w:b/>
          <w:sz w:val="24"/>
          <w:szCs w:val="24"/>
          <w:lang w:bidi="ar-SA"/>
        </w:rPr>
        <w:t>NON-FEDERAL INDIRECT COST RECOVERIES</w:t>
      </w:r>
      <w:r w:rsidRPr="00952F1E">
        <w:rPr>
          <w:b/>
          <w:sz w:val="24"/>
          <w:szCs w:val="24"/>
          <w:lang w:bidi="ar-SA"/>
        </w:rPr>
        <w:tab/>
        <w:t>8756.2</w:t>
      </w:r>
    </w:p>
    <w:p w:rsidR="00BE0FE1" w:rsidRDefault="00BE0FE1" w:rsidP="005B37F5">
      <w:pPr>
        <w:spacing w:line="259" w:lineRule="auto"/>
        <w:rPr>
          <w:sz w:val="24"/>
          <w:szCs w:val="24"/>
          <w:lang w:bidi="ar-SA"/>
        </w:rPr>
      </w:pPr>
      <w:r w:rsidRPr="00952F1E">
        <w:rPr>
          <w:sz w:val="24"/>
          <w:szCs w:val="24"/>
          <w:lang w:bidi="ar-SA"/>
        </w:rPr>
        <w:t>(</w:t>
      </w:r>
      <w:del w:id="1" w:author="Miles, Janice" w:date="2021-03-05T14:00:00Z">
        <w:r w:rsidRPr="00952F1E" w:rsidDel="00814425">
          <w:rPr>
            <w:sz w:val="24"/>
            <w:szCs w:val="24"/>
            <w:lang w:bidi="ar-SA"/>
          </w:rPr>
          <w:delText xml:space="preserve">Revised </w:delText>
        </w:r>
        <w:r w:rsidDel="00814425">
          <w:rPr>
            <w:sz w:val="24"/>
            <w:szCs w:val="24"/>
            <w:lang w:bidi="ar-SA"/>
          </w:rPr>
          <w:delText>06</w:delText>
        </w:r>
        <w:r w:rsidRPr="00952F1E" w:rsidDel="00814425">
          <w:rPr>
            <w:sz w:val="24"/>
            <w:szCs w:val="24"/>
            <w:lang w:bidi="ar-SA"/>
          </w:rPr>
          <w:delText>/</w:delText>
        </w:r>
        <w:r w:rsidDel="00814425">
          <w:rPr>
            <w:sz w:val="24"/>
            <w:szCs w:val="24"/>
            <w:lang w:bidi="ar-SA"/>
          </w:rPr>
          <w:delText>2020</w:delText>
        </w:r>
      </w:del>
      <w:ins w:id="2" w:author="Miles, Janice" w:date="2021-03-05T14:00:00Z">
        <w:r w:rsidR="00814425">
          <w:rPr>
            <w:sz w:val="24"/>
            <w:szCs w:val="24"/>
            <w:lang w:bidi="ar-SA"/>
          </w:rPr>
          <w:t>Renumbered to 92</w:t>
        </w:r>
      </w:ins>
      <w:ins w:id="3" w:author="Miles, Janice" w:date="2021-03-05T15:15:00Z">
        <w:r w:rsidR="00E03007">
          <w:rPr>
            <w:sz w:val="24"/>
            <w:szCs w:val="24"/>
            <w:lang w:bidi="ar-SA"/>
          </w:rPr>
          <w:t>1</w:t>
        </w:r>
      </w:ins>
      <w:ins w:id="4" w:author="Miles, Janice" w:date="2021-03-05T14:00:00Z">
        <w:r w:rsidR="00814425">
          <w:rPr>
            <w:sz w:val="24"/>
            <w:szCs w:val="24"/>
            <w:lang w:bidi="ar-SA"/>
          </w:rPr>
          <w:t xml:space="preserve">7 </w:t>
        </w:r>
      </w:ins>
      <w:ins w:id="5" w:author="Miles, Janice" w:date="2022-01-27T15:13:00Z">
        <w:r w:rsidR="006F3FEF">
          <w:rPr>
            <w:sz w:val="24"/>
            <w:szCs w:val="24"/>
          </w:rPr>
          <w:t>01/2022</w:t>
        </w:r>
      </w:ins>
      <w:r w:rsidRPr="00952F1E">
        <w:rPr>
          <w:sz w:val="24"/>
          <w:szCs w:val="24"/>
          <w:lang w:bidi="ar-SA"/>
        </w:rPr>
        <w:t>)</w:t>
      </w:r>
    </w:p>
    <w:p w:rsidR="005B37F5" w:rsidRPr="00952F1E" w:rsidRDefault="005B37F5" w:rsidP="005B37F5">
      <w:pPr>
        <w:spacing w:line="259" w:lineRule="auto"/>
        <w:rPr>
          <w:sz w:val="24"/>
          <w:szCs w:val="24"/>
          <w:lang w:bidi="ar-SA"/>
        </w:rPr>
      </w:pPr>
    </w:p>
    <w:p w:rsidR="00BE0FE1" w:rsidDel="00814425" w:rsidRDefault="00BE0FE1" w:rsidP="005B37F5">
      <w:pPr>
        <w:spacing w:line="259" w:lineRule="auto"/>
        <w:rPr>
          <w:del w:id="6" w:author="Miles, Janice" w:date="2021-03-05T14:00:00Z"/>
          <w:sz w:val="24"/>
          <w:szCs w:val="24"/>
          <w:lang w:bidi="ar-SA"/>
        </w:rPr>
      </w:pPr>
      <w:del w:id="7" w:author="Miles, Janice" w:date="2021-03-05T14:00:00Z">
        <w:r w:rsidRPr="00952F1E" w:rsidDel="00814425">
          <w:rPr>
            <w:sz w:val="24"/>
            <w:szCs w:val="24"/>
            <w:lang w:bidi="ar-SA"/>
          </w:rPr>
          <w:delText xml:space="preserve">Departments which receive reimbursements from other than Federal funding sources will also ensure that full costs are included in charges for goods provided and services performed. The basic principles and cost elements included are the same as for Federal ICRPs (see SAM Section 8756.1) with one exception; non-Federal cost recoveries will include the larger of the department's central service costs, SWCAP or Pro Rata. See </w:delText>
        </w:r>
        <w:r w:rsidDel="00814425">
          <w:rPr>
            <w:sz w:val="24"/>
            <w:szCs w:val="24"/>
            <w:lang w:bidi="ar-SA"/>
          </w:rPr>
          <w:delText>below</w:delText>
        </w:r>
        <w:r w:rsidRPr="00952F1E" w:rsidDel="00814425">
          <w:rPr>
            <w:sz w:val="24"/>
            <w:szCs w:val="24"/>
            <w:lang w:bidi="ar-SA"/>
          </w:rPr>
          <w:delText xml:space="preserve"> for a sa</w:delText>
        </w:r>
        <w:r w:rsidDel="00814425">
          <w:rPr>
            <w:sz w:val="24"/>
            <w:szCs w:val="24"/>
            <w:lang w:bidi="ar-SA"/>
          </w:rPr>
          <w:delText>mple indirect cost calculation.</w:delText>
        </w:r>
      </w:del>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Default="00BE0FE1" w:rsidP="00BE0FE1">
      <w:pPr>
        <w:rPr>
          <w:b/>
          <w:noProof/>
          <w:lang w:bidi="ar-SA"/>
        </w:rPr>
      </w:pPr>
    </w:p>
    <w:p w:rsidR="00BE0FE1" w:rsidRPr="00BE0FE1" w:rsidDel="00814425" w:rsidRDefault="00BE0FE1" w:rsidP="00BE0FE1">
      <w:pPr>
        <w:rPr>
          <w:del w:id="8" w:author="Miles, Janice" w:date="2021-03-05T14:01:00Z"/>
          <w:b/>
          <w:noProof/>
          <w:lang w:bidi="ar-SA"/>
        </w:rPr>
      </w:pPr>
      <w:del w:id="9" w:author="Miles, Janice" w:date="2021-03-05T14:01:00Z">
        <w:r w:rsidRPr="00BE0FE1" w:rsidDel="00814425">
          <w:rPr>
            <w:b/>
            <w:noProof/>
            <w:lang w:bidi="ar-SA"/>
          </w:rPr>
          <w:lastRenderedPageBreak/>
          <w:delText>RECOVERY OF INDIRECT COSTS</w:delText>
        </w:r>
      </w:del>
    </w:p>
    <w:p w:rsidR="00BE0FE1" w:rsidRPr="00BE0FE1" w:rsidDel="00814425" w:rsidRDefault="00BE0FE1" w:rsidP="00BE0FE1">
      <w:pPr>
        <w:rPr>
          <w:del w:id="10" w:author="Miles, Janice" w:date="2021-03-05T14:01:00Z"/>
          <w:b/>
          <w:noProof/>
          <w:sz w:val="24"/>
          <w:szCs w:val="24"/>
          <w:lang w:bidi="ar-SA"/>
        </w:rPr>
      </w:pPr>
      <w:del w:id="11" w:author="Miles, Janice" w:date="2021-03-05T14:01:00Z">
        <w:r w:rsidRPr="00BE0FE1" w:rsidDel="00814425">
          <w:rPr>
            <w:b/>
            <w:noProof/>
            <w:lang w:bidi="ar-SA"/>
          </w:rPr>
          <w:delText>SAMPLE CALCULATION</w:delText>
        </w:r>
      </w:del>
    </w:p>
    <w:p w:rsidR="00BE0FE1" w:rsidRPr="00BE0FE1" w:rsidDel="00814425" w:rsidRDefault="00BE0FE1" w:rsidP="00BE0FE1">
      <w:pPr>
        <w:rPr>
          <w:del w:id="12" w:author="Miles, Janice" w:date="2021-03-05T14:01:00Z"/>
          <w:b/>
          <w:noProof/>
          <w:sz w:val="24"/>
          <w:szCs w:val="24"/>
          <w:lang w:bidi="ar-SA"/>
        </w:rPr>
      </w:pPr>
    </w:p>
    <w:p w:rsidR="00BE0FE1" w:rsidRPr="00BE0FE1" w:rsidDel="00814425" w:rsidRDefault="00BE0FE1" w:rsidP="00BE0FE1">
      <w:pPr>
        <w:rPr>
          <w:del w:id="13" w:author="Miles, Janice" w:date="2021-03-05T14:01:00Z"/>
          <w:noProof/>
          <w:lang w:bidi="ar-SA"/>
        </w:rPr>
      </w:pPr>
      <w:del w:id="14" w:author="Miles, Janice" w:date="2021-03-05T14:01:00Z">
        <w:r w:rsidRPr="00BE0FE1" w:rsidDel="00814425">
          <w:rPr>
            <w:noProof/>
            <w:lang w:bidi="ar-SA"/>
          </w:rPr>
          <w:delText>Department A administers a program, grant, or contract and is preparting to bill for services rendered.</w:delText>
        </w:r>
      </w:del>
    </w:p>
    <w:p w:rsidR="00BE0FE1" w:rsidRPr="00BE0FE1" w:rsidDel="00814425" w:rsidRDefault="00BE0FE1" w:rsidP="00BE0FE1">
      <w:pPr>
        <w:rPr>
          <w:del w:id="15" w:author="Miles, Janice" w:date="2021-03-05T14:01:00Z"/>
          <w:noProof/>
          <w:lang w:bidi="ar-SA"/>
        </w:rPr>
      </w:pPr>
    </w:p>
    <w:p w:rsidR="00BE0FE1" w:rsidRPr="00BE0FE1" w:rsidDel="00814425" w:rsidRDefault="00BE0FE1" w:rsidP="00BE0FE1">
      <w:pPr>
        <w:widowControl/>
        <w:numPr>
          <w:ilvl w:val="0"/>
          <w:numId w:val="4"/>
        </w:numPr>
        <w:autoSpaceDE/>
        <w:autoSpaceDN/>
        <w:rPr>
          <w:del w:id="16" w:author="Miles, Janice" w:date="2021-03-05T14:01:00Z"/>
          <w:noProof/>
          <w:lang w:bidi="ar-SA"/>
        </w:rPr>
      </w:pPr>
      <w:del w:id="17" w:author="Miles, Janice" w:date="2021-03-05T14:01:00Z">
        <w:r w:rsidRPr="00BE0FE1" w:rsidDel="00814425">
          <w:rPr>
            <w:noProof/>
            <w:lang w:bidi="ar-SA"/>
          </w:rPr>
          <w:delText>Department A develops an Indirect Cost Rate Proposal (ICRP) with a 32 percent indirect cost rate as follows:</w:delText>
        </w:r>
      </w:del>
    </w:p>
    <w:p w:rsidR="00BE0FE1" w:rsidRPr="00BE0FE1" w:rsidDel="00814425" w:rsidRDefault="00BE0FE1" w:rsidP="00BE0FE1">
      <w:pPr>
        <w:rPr>
          <w:del w:id="18" w:author="Miles, Janice" w:date="2021-03-05T14:01:00Z"/>
          <w:noProof/>
          <w:lang w:bidi="ar-SA"/>
        </w:rPr>
      </w:pPr>
    </w:p>
    <w:p w:rsidR="00BE0FE1" w:rsidRPr="00BE0FE1" w:rsidDel="00814425" w:rsidRDefault="00BE0FE1" w:rsidP="00BE0FE1">
      <w:pPr>
        <w:ind w:left="720" w:firstLine="720"/>
        <w:rPr>
          <w:del w:id="19" w:author="Miles, Janice" w:date="2021-03-05T14:01:00Z"/>
          <w:noProof/>
          <w:lang w:bidi="ar-SA"/>
        </w:rPr>
      </w:pPr>
      <w:del w:id="20" w:author="Miles, Janice" w:date="2021-03-05T14:01:00Z">
        <w:r w:rsidRPr="00BE0FE1" w:rsidDel="00814425">
          <w:rPr>
            <w:noProof/>
            <w:lang w:bidi="ar-SA"/>
          </w:rPr>
          <w:delText>Total department indirect (a) = $2,660,000</w:delText>
        </w:r>
      </w:del>
    </w:p>
    <w:p w:rsidR="00BE0FE1" w:rsidRPr="00BE0FE1" w:rsidDel="00814425" w:rsidRDefault="00BE0FE1" w:rsidP="00BE0FE1">
      <w:pPr>
        <w:ind w:left="1440"/>
        <w:rPr>
          <w:del w:id="21" w:author="Miles, Janice" w:date="2021-03-05T14:01:00Z"/>
          <w:noProof/>
          <w:lang w:bidi="ar-SA"/>
        </w:rPr>
      </w:pPr>
      <w:del w:id="22" w:author="Miles, Janice" w:date="2021-03-05T14:01:00Z">
        <w:r w:rsidRPr="00BE0FE1" w:rsidDel="00814425">
          <w:rPr>
            <w:noProof/>
            <w:lang w:bidi="ar-SA"/>
          </w:rPr>
          <w:delText>Central service allocation (b)</w:delText>
        </w:r>
        <w:r w:rsidRPr="00BE0FE1" w:rsidDel="00814425">
          <w:rPr>
            <w:noProof/>
            <w:lang w:bidi="ar-SA"/>
          </w:rPr>
          <w:tab/>
          <w:delText>= $140,000</w:delText>
        </w:r>
      </w:del>
    </w:p>
    <w:p w:rsidR="00BE0FE1" w:rsidRPr="00BE0FE1" w:rsidDel="00814425" w:rsidRDefault="00BE0FE1" w:rsidP="00BE0FE1">
      <w:pPr>
        <w:ind w:left="1440"/>
        <w:rPr>
          <w:del w:id="23" w:author="Miles, Janice" w:date="2021-03-05T14:01:00Z"/>
          <w:noProof/>
          <w:lang w:bidi="ar-SA"/>
        </w:rPr>
      </w:pPr>
      <w:del w:id="24" w:author="Miles, Janice" w:date="2021-03-05T14:01:00Z">
        <w:r w:rsidRPr="00BE0FE1" w:rsidDel="00814425">
          <w:rPr>
            <w:noProof/>
            <w:lang w:bidi="ar-SA"/>
          </w:rPr>
          <w:delText>Total direct cost base (direct personal services costs) (c) = $8,750,000</w:delText>
        </w:r>
      </w:del>
    </w:p>
    <w:p w:rsidR="00BE0FE1" w:rsidRPr="00BE0FE1" w:rsidDel="00814425" w:rsidRDefault="00BE0FE1" w:rsidP="00BE0FE1">
      <w:pPr>
        <w:ind w:left="1440"/>
        <w:rPr>
          <w:del w:id="25" w:author="Miles, Janice" w:date="2021-03-05T14:01:00Z"/>
          <w:noProof/>
          <w:lang w:bidi="ar-SA"/>
        </w:rPr>
      </w:pPr>
    </w:p>
    <w:p w:rsidR="00BE0FE1" w:rsidRPr="00BE0FE1" w:rsidDel="00814425" w:rsidRDefault="00BE0FE1" w:rsidP="00BE0FE1">
      <w:pPr>
        <w:ind w:left="720"/>
        <w:rPr>
          <w:del w:id="26" w:author="Miles, Janice" w:date="2021-03-05T14:01:00Z"/>
          <w:noProof/>
          <w:lang w:bidi="ar-SA"/>
        </w:rPr>
      </w:pPr>
      <w:del w:id="27" w:author="Miles, Janice" w:date="2021-03-05T14:01:00Z">
        <w:r w:rsidRPr="00BE0FE1" w:rsidDel="00814425">
          <w:rPr>
            <w:noProof/>
            <w:lang w:bidi="ar-SA"/>
          </w:rPr>
          <w:tab/>
          <w:delText>ICRP = (a+b)/c = ($2,660,000 + $140,000 / $8,750,000</w:delText>
        </w:r>
      </w:del>
    </w:p>
    <w:p w:rsidR="00BE0FE1" w:rsidRPr="00BE0FE1" w:rsidDel="00814425" w:rsidRDefault="00BE0FE1" w:rsidP="00BE0FE1">
      <w:pPr>
        <w:ind w:left="720"/>
        <w:rPr>
          <w:del w:id="28" w:author="Miles, Janice" w:date="2021-03-05T14:01:00Z"/>
          <w:noProof/>
          <w:lang w:bidi="ar-SA"/>
        </w:rPr>
      </w:pPr>
      <w:del w:id="29" w:author="Miles, Janice" w:date="2021-03-05T14:01:00Z">
        <w:r w:rsidRPr="00BE0FE1" w:rsidDel="00814425">
          <w:rPr>
            <w:noProof/>
            <w:lang w:bidi="ar-SA"/>
          </w:rPr>
          <w:tab/>
          <w:delText>= $2,800,000 / $8,750,000 = 32%</w:delText>
        </w:r>
      </w:del>
    </w:p>
    <w:p w:rsidR="00BE0FE1" w:rsidRPr="00BE0FE1" w:rsidDel="00814425" w:rsidRDefault="00BE0FE1" w:rsidP="00BE0FE1">
      <w:pPr>
        <w:ind w:left="720"/>
        <w:rPr>
          <w:del w:id="30" w:author="Miles, Janice" w:date="2021-03-05T14:01:00Z"/>
          <w:noProof/>
          <w:lang w:bidi="ar-SA"/>
        </w:rPr>
      </w:pPr>
    </w:p>
    <w:p w:rsidR="00BE0FE1" w:rsidRPr="00BE0FE1" w:rsidDel="00814425" w:rsidRDefault="00BE0FE1" w:rsidP="00BE0FE1">
      <w:pPr>
        <w:widowControl/>
        <w:numPr>
          <w:ilvl w:val="0"/>
          <w:numId w:val="4"/>
        </w:numPr>
        <w:autoSpaceDE/>
        <w:autoSpaceDN/>
        <w:rPr>
          <w:del w:id="31" w:author="Miles, Janice" w:date="2021-03-05T14:01:00Z"/>
          <w:noProof/>
          <w:lang w:bidi="ar-SA"/>
        </w:rPr>
      </w:pPr>
      <w:del w:id="32" w:author="Miles, Janice" w:date="2021-03-05T14:01:00Z">
        <w:r w:rsidRPr="00BE0FE1" w:rsidDel="00814425">
          <w:rPr>
            <w:noProof/>
            <w:lang w:bidi="ar-SA"/>
          </w:rPr>
          <w:delText>The indirect cost rate applicable to central service costs is:</w:delText>
        </w:r>
      </w:del>
    </w:p>
    <w:p w:rsidR="00BE0FE1" w:rsidRPr="00BE0FE1" w:rsidDel="00814425" w:rsidRDefault="00BE0FE1" w:rsidP="00BE0FE1">
      <w:pPr>
        <w:rPr>
          <w:del w:id="33" w:author="Miles, Janice" w:date="2021-03-05T14:01:00Z"/>
          <w:noProof/>
          <w:lang w:bidi="ar-SA"/>
        </w:rPr>
      </w:pPr>
    </w:p>
    <w:p w:rsidR="00BE0FE1" w:rsidRPr="00BE0FE1" w:rsidDel="00814425" w:rsidRDefault="00BE0FE1" w:rsidP="00BE0FE1">
      <w:pPr>
        <w:ind w:left="1440"/>
        <w:rPr>
          <w:del w:id="34" w:author="Miles, Janice" w:date="2021-03-05T14:01:00Z"/>
          <w:noProof/>
          <w:lang w:bidi="ar-SA"/>
        </w:rPr>
      </w:pPr>
      <w:del w:id="35" w:author="Miles, Janice" w:date="2021-03-05T14:01:00Z">
        <w:r w:rsidRPr="00BE0FE1" w:rsidDel="00814425">
          <w:rPr>
            <w:noProof/>
            <w:lang w:bidi="ar-SA"/>
          </w:rPr>
          <w:delText>Central service allocation (a) / Total direct cost base (direct personal services cost (c)</w:delText>
        </w:r>
      </w:del>
    </w:p>
    <w:p w:rsidR="00BE0FE1" w:rsidRPr="00BE0FE1" w:rsidDel="00814425" w:rsidRDefault="00BE0FE1" w:rsidP="00BE0FE1">
      <w:pPr>
        <w:ind w:left="1440"/>
        <w:rPr>
          <w:del w:id="36" w:author="Miles, Janice" w:date="2021-03-05T14:01:00Z"/>
          <w:noProof/>
          <w:lang w:bidi="ar-SA"/>
        </w:rPr>
      </w:pPr>
    </w:p>
    <w:p w:rsidR="00BE0FE1" w:rsidRPr="00BE0FE1" w:rsidDel="00814425" w:rsidRDefault="00BE0FE1" w:rsidP="00BE0FE1">
      <w:pPr>
        <w:ind w:left="1440"/>
        <w:rPr>
          <w:del w:id="37" w:author="Miles, Janice" w:date="2021-03-05T14:01:00Z"/>
          <w:noProof/>
          <w:lang w:bidi="ar-SA"/>
        </w:rPr>
      </w:pPr>
      <w:del w:id="38" w:author="Miles, Janice" w:date="2021-03-05T14:01:00Z">
        <w:r w:rsidRPr="00BE0FE1" w:rsidDel="00814425">
          <w:rPr>
            <w:noProof/>
            <w:lang w:bidi="ar-SA"/>
          </w:rPr>
          <w:tab/>
          <w:delText>= $140,000 / $8,750,000  = 1.6%</w:delText>
        </w:r>
      </w:del>
    </w:p>
    <w:p w:rsidR="00BE0FE1" w:rsidRPr="00BE0FE1" w:rsidDel="00814425" w:rsidRDefault="00BE0FE1" w:rsidP="00BE0FE1">
      <w:pPr>
        <w:ind w:left="1440"/>
        <w:rPr>
          <w:del w:id="39" w:author="Miles, Janice" w:date="2021-03-05T14:01:00Z"/>
          <w:noProof/>
          <w:lang w:bidi="ar-SA"/>
        </w:rPr>
      </w:pPr>
    </w:p>
    <w:p w:rsidR="00BE0FE1" w:rsidRPr="00BE0FE1" w:rsidDel="00814425" w:rsidRDefault="00BE0FE1" w:rsidP="00BE0FE1">
      <w:pPr>
        <w:widowControl/>
        <w:numPr>
          <w:ilvl w:val="0"/>
          <w:numId w:val="4"/>
        </w:numPr>
        <w:autoSpaceDE/>
        <w:autoSpaceDN/>
        <w:rPr>
          <w:del w:id="40" w:author="Miles, Janice" w:date="2021-03-05T14:01:00Z"/>
          <w:noProof/>
          <w:lang w:bidi="ar-SA"/>
        </w:rPr>
      </w:pPr>
      <w:del w:id="41" w:author="Miles, Janice" w:date="2021-03-05T14:01:00Z">
        <w:r w:rsidRPr="00BE0FE1" w:rsidDel="00814425">
          <w:rPr>
            <w:noProof/>
            <w:lang w:bidi="ar-SA"/>
          </w:rPr>
          <w:delText>Assume total direct costs incurred for Department A’s reimbursable activity during the billing period to be $350,000, of which $250,000 is for direct personal services costs and $100,000 is for other direct operating costs.</w:delText>
        </w:r>
      </w:del>
    </w:p>
    <w:p w:rsidR="00BE0FE1" w:rsidRPr="00BE0FE1" w:rsidDel="00814425" w:rsidRDefault="00BE0FE1" w:rsidP="00BE0FE1">
      <w:pPr>
        <w:rPr>
          <w:del w:id="42" w:author="Miles, Janice" w:date="2021-03-05T14:01:00Z"/>
          <w:noProof/>
          <w:lang w:bidi="ar-SA"/>
        </w:rPr>
      </w:pPr>
    </w:p>
    <w:p w:rsidR="00BE0FE1" w:rsidRPr="00BE0FE1" w:rsidDel="00814425" w:rsidRDefault="00BE0FE1" w:rsidP="00BE0FE1">
      <w:pPr>
        <w:widowControl/>
        <w:numPr>
          <w:ilvl w:val="0"/>
          <w:numId w:val="4"/>
        </w:numPr>
        <w:autoSpaceDE/>
        <w:autoSpaceDN/>
        <w:rPr>
          <w:del w:id="43" w:author="Miles, Janice" w:date="2021-03-05T14:01:00Z"/>
          <w:noProof/>
          <w:lang w:bidi="ar-SA"/>
        </w:rPr>
      </w:pPr>
      <w:del w:id="44" w:author="Miles, Janice" w:date="2021-03-05T14:01:00Z">
        <w:r w:rsidRPr="00BE0FE1" w:rsidDel="00814425">
          <w:rPr>
            <w:noProof/>
            <w:lang w:bidi="ar-SA"/>
          </w:rPr>
          <w:delText>Billable amount for period</w:delText>
        </w:r>
        <w:r w:rsidRPr="00BE0FE1" w:rsidDel="00814425">
          <w:rPr>
            <w:noProof/>
            <w:lang w:bidi="ar-SA"/>
          </w:rPr>
          <w:tab/>
          <w:delText>=  direct costs + indirect costs</w:delText>
        </w:r>
      </w:del>
    </w:p>
    <w:p w:rsidR="00BE0FE1" w:rsidRPr="00BE0FE1" w:rsidDel="00814425" w:rsidRDefault="00BE0FE1" w:rsidP="00BE0FE1">
      <w:pPr>
        <w:ind w:left="2160" w:hanging="360"/>
        <w:rPr>
          <w:del w:id="45" w:author="Miles, Janice" w:date="2021-03-05T14:01:00Z"/>
          <w:noProof/>
          <w:lang w:bidi="ar-SA"/>
        </w:rPr>
      </w:pPr>
      <w:del w:id="46" w:author="Miles, Janice" w:date="2021-03-05T14:01:00Z">
        <w:r w:rsidRPr="00BE0FE1" w:rsidDel="00814425">
          <w:rPr>
            <w:noProof/>
            <w:lang w:bidi="ar-SA"/>
          </w:rPr>
          <w:delText xml:space="preserve">= </w:delText>
        </w:r>
        <w:r w:rsidRPr="00BE0FE1" w:rsidDel="00814425">
          <w:rPr>
            <w:noProof/>
            <w:lang w:bidi="ar-SA"/>
          </w:rPr>
          <w:tab/>
          <w:delText>($250,000 + $100,000) + (32% x $250,000)</w:delText>
        </w:r>
      </w:del>
    </w:p>
    <w:p w:rsidR="00BE0FE1" w:rsidRPr="00BE0FE1" w:rsidDel="00814425" w:rsidRDefault="00BE0FE1" w:rsidP="00BE0FE1">
      <w:pPr>
        <w:ind w:left="2160" w:hanging="360"/>
        <w:rPr>
          <w:del w:id="47" w:author="Miles, Janice" w:date="2021-03-05T14:01:00Z"/>
          <w:noProof/>
          <w:lang w:bidi="ar-SA"/>
        </w:rPr>
      </w:pPr>
      <w:del w:id="48" w:author="Miles, Janice" w:date="2021-03-05T14:01:00Z">
        <w:r w:rsidRPr="00BE0FE1" w:rsidDel="00814425">
          <w:rPr>
            <w:noProof/>
            <w:lang w:bidi="ar-SA"/>
          </w:rPr>
          <w:delText>=</w:delText>
        </w:r>
        <w:r w:rsidRPr="00BE0FE1" w:rsidDel="00814425">
          <w:rPr>
            <w:noProof/>
            <w:lang w:bidi="ar-SA"/>
          </w:rPr>
          <w:tab/>
          <w:delText>$350,000 + $80,000</w:delText>
        </w:r>
      </w:del>
    </w:p>
    <w:p w:rsidR="00BE0FE1" w:rsidRPr="00BE0FE1" w:rsidDel="00814425" w:rsidRDefault="00BE0FE1" w:rsidP="00BE0FE1">
      <w:pPr>
        <w:ind w:left="2160" w:hanging="360"/>
        <w:rPr>
          <w:del w:id="49" w:author="Miles, Janice" w:date="2021-03-05T14:01:00Z"/>
          <w:noProof/>
          <w:lang w:bidi="ar-SA"/>
        </w:rPr>
      </w:pPr>
      <w:del w:id="50" w:author="Miles, Janice" w:date="2021-03-05T14:01:00Z">
        <w:r w:rsidRPr="00BE0FE1" w:rsidDel="00814425">
          <w:rPr>
            <w:noProof/>
            <w:lang w:bidi="ar-SA"/>
          </w:rPr>
          <w:delText>=</w:delText>
        </w:r>
        <w:r w:rsidRPr="00BE0FE1" w:rsidDel="00814425">
          <w:rPr>
            <w:noProof/>
            <w:lang w:bidi="ar-SA"/>
          </w:rPr>
          <w:tab/>
          <w:delText>$430,000</w:delText>
        </w:r>
      </w:del>
    </w:p>
    <w:p w:rsidR="00BE0FE1" w:rsidRPr="00BE0FE1" w:rsidDel="00814425" w:rsidRDefault="00BE0FE1" w:rsidP="00BE0FE1">
      <w:pPr>
        <w:rPr>
          <w:del w:id="51" w:author="Miles, Janice" w:date="2021-03-05T14:01:00Z"/>
          <w:noProof/>
          <w:lang w:bidi="ar-SA"/>
        </w:rPr>
      </w:pPr>
      <w:del w:id="52" w:author="Miles, Janice" w:date="2021-03-05T14:01:00Z">
        <w:r w:rsidRPr="00BE0FE1" w:rsidDel="00814425">
          <w:rPr>
            <w:noProof/>
            <w:lang w:bidi="ar-SA"/>
          </w:rPr>
          <w:delText xml:space="preserve">     5a. Expected central service recovery  =  central service indirect cost rate x direct</w:delText>
        </w:r>
      </w:del>
    </w:p>
    <w:p w:rsidR="00BE0FE1" w:rsidRPr="00BE0FE1" w:rsidDel="00814425" w:rsidRDefault="00BE0FE1" w:rsidP="00BE0FE1">
      <w:pPr>
        <w:rPr>
          <w:del w:id="53" w:author="Miles, Janice" w:date="2021-03-05T14:01:00Z"/>
          <w:noProof/>
          <w:lang w:bidi="ar-SA"/>
        </w:rPr>
      </w:pPr>
      <w:del w:id="54" w:author="Miles, Janice" w:date="2021-03-05T14:01:00Z">
        <w:r w:rsidRPr="00BE0FE1" w:rsidDel="00814425">
          <w:rPr>
            <w:noProof/>
            <w:lang w:bidi="ar-SA"/>
          </w:rPr>
          <w:delText xml:space="preserve">           cost base:</w:delText>
        </w:r>
      </w:del>
    </w:p>
    <w:p w:rsidR="00BE0FE1" w:rsidRPr="00BE0FE1" w:rsidDel="00814425" w:rsidRDefault="00BE0FE1" w:rsidP="00BE0FE1">
      <w:pPr>
        <w:rPr>
          <w:del w:id="55" w:author="Miles, Janice" w:date="2021-03-05T14:01:00Z"/>
          <w:noProof/>
          <w:lang w:bidi="ar-SA"/>
        </w:rPr>
      </w:pPr>
      <w:del w:id="56"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w:delText>
        </w:r>
        <w:r w:rsidRPr="00BE0FE1" w:rsidDel="00814425">
          <w:rPr>
            <w:noProof/>
            <w:lang w:bidi="ar-SA"/>
          </w:rPr>
          <w:tab/>
          <w:delText>1.6%  x  $250,000</w:delText>
        </w:r>
      </w:del>
    </w:p>
    <w:p w:rsidR="00BE0FE1" w:rsidRPr="00BE0FE1" w:rsidDel="00814425" w:rsidRDefault="00BE0FE1" w:rsidP="00BE0FE1">
      <w:pPr>
        <w:rPr>
          <w:del w:id="57" w:author="Miles, Janice" w:date="2021-03-05T14:01:00Z"/>
          <w:noProof/>
          <w:lang w:bidi="ar-SA"/>
        </w:rPr>
      </w:pPr>
      <w:del w:id="58"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w:delText>
        </w:r>
        <w:r w:rsidRPr="00BE0FE1" w:rsidDel="00814425">
          <w:rPr>
            <w:noProof/>
            <w:lang w:bidi="ar-SA"/>
          </w:rPr>
          <w:tab/>
          <w:delText>$4,000</w:delText>
        </w:r>
      </w:del>
    </w:p>
    <w:p w:rsidR="00BE0FE1" w:rsidRPr="00BE0FE1" w:rsidDel="00814425" w:rsidRDefault="00BE0FE1" w:rsidP="00BE0FE1">
      <w:pPr>
        <w:rPr>
          <w:del w:id="59" w:author="Miles, Janice" w:date="2021-03-05T14:01:00Z"/>
          <w:noProof/>
          <w:lang w:bidi="ar-SA"/>
        </w:rPr>
      </w:pPr>
    </w:p>
    <w:p w:rsidR="00BE0FE1" w:rsidRPr="00BE0FE1" w:rsidDel="00814425" w:rsidRDefault="00BE0FE1" w:rsidP="00BE0FE1">
      <w:pPr>
        <w:rPr>
          <w:del w:id="60" w:author="Miles, Janice" w:date="2021-03-05T14:01:00Z"/>
          <w:noProof/>
          <w:lang w:bidi="ar-SA"/>
        </w:rPr>
      </w:pPr>
      <w:del w:id="61"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or-</w:delText>
        </w:r>
      </w:del>
    </w:p>
    <w:p w:rsidR="00BE0FE1" w:rsidRPr="00BE0FE1" w:rsidDel="00814425" w:rsidRDefault="00BE0FE1" w:rsidP="00BE0FE1">
      <w:pPr>
        <w:rPr>
          <w:del w:id="62" w:author="Miles, Janice" w:date="2021-03-05T14:01:00Z"/>
          <w:noProof/>
          <w:lang w:bidi="ar-SA"/>
        </w:rPr>
      </w:pPr>
    </w:p>
    <w:p w:rsidR="00BE0FE1" w:rsidRPr="00BE0FE1" w:rsidDel="00814425" w:rsidRDefault="00BE0FE1" w:rsidP="00BE0FE1">
      <w:pPr>
        <w:ind w:left="300"/>
        <w:rPr>
          <w:del w:id="63" w:author="Miles, Janice" w:date="2021-03-05T14:01:00Z"/>
          <w:noProof/>
          <w:lang w:bidi="ar-SA"/>
        </w:rPr>
      </w:pPr>
      <w:del w:id="64" w:author="Miles, Janice" w:date="2021-03-05T14:01:00Z">
        <w:r w:rsidRPr="00BE0FE1" w:rsidDel="00814425">
          <w:rPr>
            <w:noProof/>
            <w:lang w:bidi="ar-SA"/>
          </w:rPr>
          <w:delText xml:space="preserve">5b. Expected central service recovery  =  (Department A’s central service allocation / Total </w:delText>
        </w:r>
      </w:del>
    </w:p>
    <w:p w:rsidR="00BE0FE1" w:rsidRPr="00BE0FE1" w:rsidDel="00814425" w:rsidRDefault="00BE0FE1" w:rsidP="00BE0FE1">
      <w:pPr>
        <w:ind w:left="300"/>
        <w:rPr>
          <w:del w:id="65" w:author="Miles, Janice" w:date="2021-03-05T14:01:00Z"/>
          <w:noProof/>
          <w:lang w:bidi="ar-SA"/>
        </w:rPr>
      </w:pPr>
      <w:del w:id="66" w:author="Miles, Janice" w:date="2021-03-05T14:01:00Z">
        <w:r w:rsidRPr="00BE0FE1" w:rsidDel="00814425">
          <w:rPr>
            <w:noProof/>
            <w:lang w:bidi="ar-SA"/>
          </w:rPr>
          <w:delText xml:space="preserve">      department direct cost) x Indirect costs</w:delText>
        </w:r>
      </w:del>
    </w:p>
    <w:p w:rsidR="00BE0FE1" w:rsidRPr="00BE0FE1" w:rsidDel="00814425" w:rsidRDefault="00BE0FE1" w:rsidP="00BE0FE1">
      <w:pPr>
        <w:rPr>
          <w:del w:id="67" w:author="Miles, Janice" w:date="2021-03-05T14:01:00Z"/>
          <w:noProof/>
          <w:lang w:bidi="ar-SA"/>
        </w:rPr>
      </w:pPr>
    </w:p>
    <w:p w:rsidR="00BE0FE1" w:rsidRPr="00BE0FE1" w:rsidDel="00814425" w:rsidRDefault="00BE0FE1" w:rsidP="00BE0FE1">
      <w:pPr>
        <w:rPr>
          <w:del w:id="68" w:author="Miles, Janice" w:date="2021-03-05T14:01:00Z"/>
          <w:noProof/>
          <w:lang w:bidi="ar-SA"/>
        </w:rPr>
      </w:pPr>
      <w:del w:id="69"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         {$140,000/($2,660,000 + $140,000)} x $80,000</w:delText>
        </w:r>
      </w:del>
    </w:p>
    <w:p w:rsidR="00BE0FE1" w:rsidRPr="00BE0FE1" w:rsidDel="00814425" w:rsidRDefault="00BE0FE1" w:rsidP="00BE0FE1">
      <w:pPr>
        <w:ind w:left="2880" w:firstLine="720"/>
        <w:rPr>
          <w:del w:id="70" w:author="Miles, Janice" w:date="2021-03-05T14:01:00Z"/>
          <w:noProof/>
          <w:lang w:bidi="ar-SA"/>
        </w:rPr>
      </w:pPr>
      <w:del w:id="71" w:author="Miles, Janice" w:date="2021-03-05T14:01:00Z">
        <w:r w:rsidRPr="00BE0FE1" w:rsidDel="00814425">
          <w:rPr>
            <w:noProof/>
            <w:lang w:bidi="ar-SA"/>
          </w:rPr>
          <w:delText>=</w:delText>
        </w:r>
        <w:r w:rsidRPr="00BE0FE1" w:rsidDel="00814425">
          <w:rPr>
            <w:noProof/>
            <w:lang w:bidi="ar-SA"/>
          </w:rPr>
          <w:tab/>
          <w:delText>($140,000 / $2,800,000) x  $80,000</w:delText>
        </w:r>
      </w:del>
    </w:p>
    <w:p w:rsidR="00BE0FE1" w:rsidRPr="00BE0FE1" w:rsidDel="00814425" w:rsidRDefault="00BE0FE1" w:rsidP="00BE0FE1">
      <w:pPr>
        <w:rPr>
          <w:del w:id="72" w:author="Miles, Janice" w:date="2021-03-05T14:01:00Z"/>
          <w:noProof/>
          <w:lang w:bidi="ar-SA"/>
        </w:rPr>
      </w:pPr>
      <w:del w:id="73"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w:delText>
        </w:r>
        <w:r w:rsidRPr="00BE0FE1" w:rsidDel="00814425">
          <w:rPr>
            <w:noProof/>
            <w:lang w:bidi="ar-SA"/>
          </w:rPr>
          <w:tab/>
          <w:delText>0.05 x $80,000</w:delText>
        </w:r>
      </w:del>
    </w:p>
    <w:p w:rsidR="00BE0FE1" w:rsidRPr="00BE0FE1" w:rsidDel="00814425" w:rsidRDefault="00BE0FE1" w:rsidP="00BE0FE1">
      <w:pPr>
        <w:rPr>
          <w:del w:id="74" w:author="Miles, Janice" w:date="2021-03-05T14:01:00Z"/>
          <w:noProof/>
          <w:lang w:bidi="ar-SA"/>
        </w:rPr>
      </w:pPr>
      <w:del w:id="75" w:author="Miles, Janice" w:date="2021-03-05T14:01:00Z">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r>
        <w:r w:rsidRPr="00BE0FE1" w:rsidDel="00814425">
          <w:rPr>
            <w:noProof/>
            <w:lang w:bidi="ar-SA"/>
          </w:rPr>
          <w:tab/>
          <w:delText>=</w:delText>
        </w:r>
        <w:r w:rsidRPr="00BE0FE1" w:rsidDel="00814425">
          <w:rPr>
            <w:noProof/>
            <w:lang w:bidi="ar-SA"/>
          </w:rPr>
          <w:tab/>
          <w:delText>$4,000</w:delText>
        </w:r>
      </w:del>
    </w:p>
    <w:p w:rsidR="00BE0FE1" w:rsidDel="00814425" w:rsidRDefault="00BE0FE1" w:rsidP="00BE0FE1">
      <w:pPr>
        <w:rPr>
          <w:del w:id="76" w:author="Miles, Janice" w:date="2021-03-05T14:01:00Z"/>
          <w:noProof/>
          <w:lang w:bidi="ar-SA"/>
        </w:rPr>
      </w:pPr>
    </w:p>
    <w:p w:rsidR="00402A82" w:rsidRPr="00BE0FE1" w:rsidDel="00814425" w:rsidRDefault="00402A82" w:rsidP="00BE0FE1">
      <w:pPr>
        <w:rPr>
          <w:del w:id="77" w:author="Miles, Janice" w:date="2021-03-05T14:01:00Z"/>
          <w:noProof/>
          <w:lang w:bidi="ar-SA"/>
        </w:rPr>
      </w:pPr>
    </w:p>
    <w:p w:rsidR="00BE0FE1" w:rsidRPr="00BE0FE1" w:rsidDel="00814425" w:rsidRDefault="00BE0FE1" w:rsidP="00BE0FE1">
      <w:pPr>
        <w:rPr>
          <w:del w:id="78" w:author="Miles, Janice" w:date="2021-03-05T14:01:00Z"/>
          <w:noProof/>
          <w:lang w:bidi="ar-SA"/>
        </w:rPr>
      </w:pPr>
    </w:p>
    <w:p w:rsidR="00BE0FE1" w:rsidRPr="00BE0FE1" w:rsidDel="00814425" w:rsidRDefault="00BE0FE1" w:rsidP="00BE0FE1">
      <w:pPr>
        <w:rPr>
          <w:del w:id="79" w:author="Miles, Janice" w:date="2021-03-05T14:01:00Z"/>
          <w:noProof/>
          <w:lang w:bidi="ar-SA"/>
        </w:rPr>
      </w:pPr>
    </w:p>
    <w:p w:rsidR="00BE0FE1" w:rsidRPr="00BE0FE1" w:rsidDel="00814425" w:rsidRDefault="00BE0FE1" w:rsidP="00BE0FE1">
      <w:pPr>
        <w:rPr>
          <w:del w:id="80" w:author="Miles, Janice" w:date="2021-03-05T14:01:00Z"/>
          <w:noProof/>
          <w:lang w:bidi="ar-SA"/>
        </w:rPr>
      </w:pPr>
    </w:p>
    <w:p w:rsidR="00BE0FE1" w:rsidRPr="00BE0FE1" w:rsidDel="00814425" w:rsidRDefault="00BE0FE1" w:rsidP="00BE0FE1">
      <w:pPr>
        <w:rPr>
          <w:del w:id="81" w:author="Miles, Janice" w:date="2021-03-05T14:01:00Z"/>
          <w:noProof/>
          <w:lang w:bidi="ar-SA"/>
        </w:rPr>
      </w:pPr>
    </w:p>
    <w:p w:rsidR="00BE0FE1" w:rsidRPr="00BE0FE1" w:rsidDel="00814425" w:rsidRDefault="00BE0FE1" w:rsidP="00BE0FE1">
      <w:pPr>
        <w:rPr>
          <w:del w:id="82" w:author="Miles, Janice" w:date="2021-03-05T14:01:00Z"/>
          <w:noProof/>
          <w:lang w:bidi="ar-SA"/>
        </w:rPr>
      </w:pPr>
      <w:del w:id="83" w:author="Miles, Janice" w:date="2021-03-05T14:01:00Z">
        <w:r w:rsidRPr="00BE0FE1" w:rsidDel="00814425">
          <w:rPr>
            <w:noProof/>
            <w:lang w:bidi="ar-SA"/>
          </w:rPr>
          <w:lastRenderedPageBreak/>
          <w:delText>Summary:</w:delText>
        </w:r>
      </w:del>
    </w:p>
    <w:p w:rsidR="00BE0FE1" w:rsidRPr="00BE0FE1" w:rsidDel="00814425" w:rsidRDefault="00BE0FE1" w:rsidP="00BE0FE1">
      <w:pPr>
        <w:rPr>
          <w:del w:id="84" w:author="Miles, Janice" w:date="2021-03-05T14:01:00Z"/>
          <w:noProof/>
          <w:lang w:bidi="ar-SA"/>
        </w:rPr>
      </w:pPr>
    </w:p>
    <w:p w:rsidR="00BE0FE1" w:rsidRPr="00BE0FE1" w:rsidDel="00814425" w:rsidRDefault="00BE0FE1" w:rsidP="00BE0FE1">
      <w:pPr>
        <w:rPr>
          <w:del w:id="85" w:author="Miles, Janice" w:date="2021-03-05T14:01:00Z"/>
          <w:noProof/>
          <w:lang w:bidi="ar-SA"/>
        </w:rPr>
      </w:pPr>
      <w:del w:id="86" w:author="Miles, Janice" w:date="2021-03-05T14:01:00Z">
        <w:r w:rsidRPr="00BE0FE1" w:rsidDel="00814425">
          <w:rPr>
            <w:noProof/>
            <w:lang w:bidi="ar-SA"/>
          </w:rPr>
          <w:delText>Department A would collect a total of $430,000 for its reimbursement activity, $4,000 of which is attributable to central service costs.</w:delText>
        </w:r>
      </w:del>
    </w:p>
    <w:p w:rsidR="00BE0FE1" w:rsidRPr="00BE0FE1" w:rsidDel="00814425" w:rsidRDefault="00BE0FE1" w:rsidP="00BE0FE1">
      <w:pPr>
        <w:rPr>
          <w:del w:id="87" w:author="Miles, Janice" w:date="2021-03-05T14:01:00Z"/>
          <w:noProof/>
          <w:lang w:bidi="ar-SA"/>
        </w:rPr>
      </w:pPr>
    </w:p>
    <w:p w:rsidR="00BE0FE1" w:rsidRPr="00BE0FE1" w:rsidDel="00814425" w:rsidRDefault="00BE0FE1" w:rsidP="00BE0FE1">
      <w:pPr>
        <w:widowControl/>
        <w:numPr>
          <w:ilvl w:val="0"/>
          <w:numId w:val="5"/>
        </w:numPr>
        <w:autoSpaceDE/>
        <w:autoSpaceDN/>
        <w:rPr>
          <w:del w:id="88" w:author="Miles, Janice" w:date="2021-03-05T14:01:00Z"/>
          <w:noProof/>
          <w:lang w:bidi="ar-SA"/>
        </w:rPr>
      </w:pPr>
      <w:del w:id="89" w:author="Miles, Janice" w:date="2021-03-05T14:01:00Z">
        <w:r w:rsidRPr="00BE0FE1" w:rsidDel="00814425">
          <w:rPr>
            <w:noProof/>
            <w:lang w:bidi="ar-SA"/>
          </w:rPr>
          <w:delText>Use SWCAP for federal funded programs; use Pro Rata costs or SWCAP, whichever is greater, for non-federal funded programs</w:delText>
        </w:r>
      </w:del>
    </w:p>
    <w:p w:rsidR="00BE0FE1" w:rsidDel="00814425" w:rsidRDefault="00BE0FE1" w:rsidP="00BE0FE1">
      <w:pPr>
        <w:spacing w:after="160" w:line="259" w:lineRule="auto"/>
        <w:rPr>
          <w:del w:id="90" w:author="Miles, Janice" w:date="2021-03-05T14:01:00Z"/>
          <w:noProof/>
          <w:lang w:bidi="ar-SA"/>
        </w:rPr>
      </w:pPr>
      <w:del w:id="91" w:author="Miles, Janice" w:date="2021-03-05T14:01:00Z">
        <w:r w:rsidRPr="00BE0FE1" w:rsidDel="00814425">
          <w:rPr>
            <w:noProof/>
            <w:lang w:bidi="ar-SA"/>
          </w:rPr>
          <w:delText>Total direct salaries and wages, total direct costs, or some other appropriate base could be substituted as the base in developing the indirect cost rate.</w:delText>
        </w:r>
      </w:del>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C1BD1" w:rsidRDefault="004C1BD1" w:rsidP="00BE0FE1">
      <w:pPr>
        <w:spacing w:after="160" w:line="259" w:lineRule="auto"/>
        <w:rPr>
          <w:noProof/>
          <w:lang w:bidi="ar-SA"/>
        </w:rPr>
      </w:pPr>
    </w:p>
    <w:p w:rsidR="00402A82" w:rsidRDefault="00402A82" w:rsidP="00BE0FE1">
      <w:pPr>
        <w:spacing w:after="160" w:line="259" w:lineRule="auto"/>
        <w:rPr>
          <w:noProof/>
          <w:lang w:bidi="ar-SA"/>
        </w:rPr>
      </w:pPr>
    </w:p>
    <w:p w:rsidR="00402A82" w:rsidRDefault="00402A82" w:rsidP="00BE0FE1">
      <w:pPr>
        <w:spacing w:after="160" w:line="259" w:lineRule="auto"/>
        <w:rPr>
          <w:noProof/>
          <w:lang w:bidi="ar-SA"/>
        </w:rPr>
      </w:pPr>
    </w:p>
    <w:p w:rsidR="004C1BD1" w:rsidRDefault="004C1BD1" w:rsidP="00BE0FE1">
      <w:pPr>
        <w:spacing w:after="160" w:line="259" w:lineRule="auto"/>
        <w:rPr>
          <w:noProof/>
          <w:lang w:bidi="ar-SA"/>
        </w:rPr>
      </w:pPr>
    </w:p>
    <w:p w:rsidR="004C1BD1" w:rsidRPr="00BE0FE1" w:rsidRDefault="004C1BD1" w:rsidP="00BE0FE1">
      <w:pPr>
        <w:spacing w:after="160" w:line="259" w:lineRule="auto"/>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C3CC6"/>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39CCF7A"/>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E28C3-BA2D-4D6E-B49A-9A09C9DFD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25:00Z</dcterms:created>
  <dcterms:modified xsi:type="dcterms:W3CDTF">2022-01-28T17:25:00Z</dcterms:modified>
</cp:coreProperties>
</file>